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D589E" w14:textId="77777777" w:rsidR="00AD619D" w:rsidRDefault="008C1B69">
      <w:pPr>
        <w:pStyle w:val="Title"/>
      </w:pPr>
      <w:r>
        <w:t>лабораторная работа no. 2</w:t>
      </w:r>
    </w:p>
    <w:p w14:paraId="08ED5415" w14:textId="77777777" w:rsidR="00AD619D" w:rsidRDefault="008C1B69">
      <w:pPr>
        <w:pStyle w:val="Subtitle"/>
      </w:pPr>
      <w:r>
        <w:t>Управление версиями</w:t>
      </w:r>
    </w:p>
    <w:p w14:paraId="13BF6354" w14:textId="77777777" w:rsidR="00AD619D" w:rsidRDefault="008C1B69">
      <w:pPr>
        <w:pStyle w:val="Author"/>
      </w:pPr>
      <w:r>
        <w:t>Фаик Кар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147784238"/>
        <w:docPartObj>
          <w:docPartGallery w:val="Table of Contents"/>
          <w:docPartUnique/>
        </w:docPartObj>
      </w:sdtPr>
      <w:sdtEndPr/>
      <w:sdtContent>
        <w:p w14:paraId="30523BBF" w14:textId="77777777" w:rsidR="00AD619D" w:rsidRDefault="008C1B69">
          <w:pPr>
            <w:pStyle w:val="TOCHeading"/>
          </w:pPr>
          <w:r>
            <w:t>Содержание</w:t>
          </w:r>
        </w:p>
        <w:p w14:paraId="5DCAEAFF" w14:textId="77777777" w:rsidR="00337398" w:rsidRDefault="008C1B69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025958" w:history="1">
            <w:r w:rsidR="00337398" w:rsidRPr="00DE0830">
              <w:rPr>
                <w:rStyle w:val="Hyperlink"/>
                <w:noProof/>
              </w:rPr>
              <w:t>Цель работы</w:t>
            </w:r>
            <w:r w:rsidR="00337398">
              <w:rPr>
                <w:noProof/>
                <w:webHidden/>
              </w:rPr>
              <w:tab/>
            </w:r>
            <w:r w:rsidR="00337398">
              <w:rPr>
                <w:noProof/>
                <w:webHidden/>
              </w:rPr>
              <w:fldChar w:fldCharType="begin"/>
            </w:r>
            <w:r w:rsidR="00337398">
              <w:rPr>
                <w:noProof/>
                <w:webHidden/>
              </w:rPr>
              <w:instrText xml:space="preserve"> PAGEREF _Toc107025958 \h </w:instrText>
            </w:r>
            <w:r w:rsidR="00337398">
              <w:rPr>
                <w:noProof/>
                <w:webHidden/>
              </w:rPr>
            </w:r>
            <w:r w:rsidR="00337398">
              <w:rPr>
                <w:noProof/>
                <w:webHidden/>
              </w:rPr>
              <w:fldChar w:fldCharType="separate"/>
            </w:r>
            <w:r w:rsidR="00337398">
              <w:rPr>
                <w:noProof/>
                <w:webHidden/>
              </w:rPr>
              <w:t>1</w:t>
            </w:r>
            <w:r w:rsidR="00337398">
              <w:rPr>
                <w:noProof/>
                <w:webHidden/>
              </w:rPr>
              <w:fldChar w:fldCharType="end"/>
            </w:r>
          </w:hyperlink>
        </w:p>
        <w:p w14:paraId="4CA625F5" w14:textId="77777777" w:rsidR="00337398" w:rsidRDefault="00337398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25959" w:history="1">
            <w:r w:rsidRPr="00DE0830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25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B025F" w14:textId="77777777" w:rsidR="00337398" w:rsidRDefault="00337398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25960" w:history="1">
            <w:r w:rsidRPr="00DE0830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25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6AC3C" w14:textId="77777777" w:rsidR="00AD619D" w:rsidRDefault="008C1B69">
          <w:r>
            <w:fldChar w:fldCharType="end"/>
          </w:r>
        </w:p>
      </w:sdtContent>
    </w:sdt>
    <w:p w14:paraId="5FEA5CB3" w14:textId="77777777" w:rsidR="00AD619D" w:rsidRDefault="008C1B69">
      <w:pPr>
        <w:pStyle w:val="Heading1"/>
      </w:pPr>
      <w:bookmarkStart w:id="0" w:name="цель-работы"/>
      <w:bookmarkStart w:id="1" w:name="_Toc107025958"/>
      <w:r>
        <w:t>Цель работы</w:t>
      </w:r>
      <w:bookmarkEnd w:id="1"/>
    </w:p>
    <w:p w14:paraId="3CF3363D" w14:textId="77777777" w:rsidR="00AD619D" w:rsidRDefault="008C1B69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59749BA0" w14:textId="77777777" w:rsidR="00AD619D" w:rsidRDefault="008C1B69">
      <w:pPr>
        <w:pStyle w:val="Heading1"/>
      </w:pPr>
      <w:bookmarkStart w:id="2" w:name="ход-работы"/>
      <w:bookmarkStart w:id="3" w:name="_Toc107025959"/>
      <w:bookmarkEnd w:id="0"/>
      <w:r>
        <w:t>Ход работы</w:t>
      </w:r>
      <w:bookmarkEnd w:id="3"/>
    </w:p>
    <w:p w14:paraId="69831E51" w14:textId="77777777" w:rsidR="00AD619D" w:rsidRDefault="008C1B69">
      <w:pPr>
        <w:pStyle w:val="Compact"/>
        <w:numPr>
          <w:ilvl w:val="0"/>
          <w:numId w:val="2"/>
        </w:numPr>
      </w:pPr>
      <w:r>
        <w:t>Версия ядра Linux (Linux version).</w:t>
      </w:r>
    </w:p>
    <w:p w14:paraId="662EF76B" w14:textId="77777777" w:rsidR="00AD619D" w:rsidRDefault="008C1B69">
      <w:pPr>
        <w:pStyle w:val="CaptionedFigure"/>
      </w:pPr>
      <w:r>
        <w:rPr>
          <w:noProof/>
        </w:rPr>
        <w:drawing>
          <wp:inline distT="0" distB="0" distL="0" distR="0" wp14:anchorId="5745FABD" wp14:editId="32B11A39">
            <wp:extent cx="5334000" cy="477252"/>
            <wp:effectExtent l="0" t="0" r="0" b="0"/>
            <wp:docPr id="22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D6B696" w14:textId="77777777" w:rsidR="00AD619D" w:rsidRDefault="008C1B69">
      <w:pPr>
        <w:pStyle w:val="ImageCaption"/>
      </w:pPr>
      <w:r>
        <w:t>изображение 1</w:t>
      </w:r>
    </w:p>
    <w:p w14:paraId="722775DA" w14:textId="77777777" w:rsidR="00AD619D" w:rsidRDefault="008C1B69">
      <w:pPr>
        <w:pStyle w:val="BodyText"/>
      </w:pPr>
      <w:r>
        <w:rPr>
          <w:i/>
          <w:iCs/>
        </w:rPr>
        <w:t xml:space="preserve">изображение </w:t>
      </w:r>
      <w:r>
        <w:rPr>
          <w:i/>
          <w:iCs/>
        </w:rPr>
        <w:t>1</w:t>
      </w:r>
    </w:p>
    <w:p w14:paraId="6EE11278" w14:textId="77777777" w:rsidR="00AD619D" w:rsidRDefault="008C1B69">
      <w:pPr>
        <w:pStyle w:val="Compact"/>
        <w:numPr>
          <w:ilvl w:val="0"/>
          <w:numId w:val="3"/>
        </w:numPr>
      </w:pPr>
      <w:r>
        <w:t>Частота процессора (Detected Mhz processor):</w:t>
      </w:r>
    </w:p>
    <w:p w14:paraId="4B8E838C" w14:textId="77777777" w:rsidR="00AD619D" w:rsidRDefault="008C1B69">
      <w:pPr>
        <w:pStyle w:val="CaptionedFigure"/>
      </w:pPr>
      <w:r>
        <w:rPr>
          <w:noProof/>
        </w:rPr>
        <w:drawing>
          <wp:inline distT="0" distB="0" distL="0" distR="0" wp14:anchorId="4F47D652" wp14:editId="11F5EAEC">
            <wp:extent cx="3368842" cy="644892"/>
            <wp:effectExtent l="0" t="0" r="0" b="0"/>
            <wp:docPr id="25" name="Picture" descr="изображе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5978BD" w14:textId="77777777" w:rsidR="00AD619D" w:rsidRDefault="008C1B69">
      <w:pPr>
        <w:pStyle w:val="ImageCaption"/>
      </w:pPr>
      <w:r>
        <w:t>изображение 2</w:t>
      </w:r>
    </w:p>
    <w:p w14:paraId="4479AD32" w14:textId="77777777" w:rsidR="00AD619D" w:rsidRDefault="008C1B69">
      <w:pPr>
        <w:pStyle w:val="BodyText"/>
      </w:pPr>
      <w:r>
        <w:rPr>
          <w:i/>
          <w:iCs/>
        </w:rPr>
        <w:t>изображение 2</w:t>
      </w:r>
    </w:p>
    <w:p w14:paraId="0AF63C65" w14:textId="77777777" w:rsidR="00AD619D" w:rsidRDefault="008C1B69">
      <w:pPr>
        <w:pStyle w:val="Compact"/>
        <w:numPr>
          <w:ilvl w:val="0"/>
          <w:numId w:val="4"/>
        </w:numPr>
      </w:pPr>
      <w:r>
        <w:t>Модель процессора (CPU0).</w:t>
      </w:r>
    </w:p>
    <w:p w14:paraId="2377B161" w14:textId="77777777" w:rsidR="00AD619D" w:rsidRDefault="008C1B69">
      <w:pPr>
        <w:pStyle w:val="CaptionedFigure"/>
      </w:pPr>
      <w:r>
        <w:rPr>
          <w:noProof/>
        </w:rPr>
        <w:lastRenderedPageBreak/>
        <w:drawing>
          <wp:inline distT="0" distB="0" distL="0" distR="0" wp14:anchorId="22421F20" wp14:editId="5DB0DBBA">
            <wp:extent cx="5334000" cy="2437580"/>
            <wp:effectExtent l="0" t="0" r="0" b="0"/>
            <wp:docPr id="28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7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DCA30A" w14:textId="77777777" w:rsidR="00AD619D" w:rsidRDefault="008C1B69">
      <w:pPr>
        <w:pStyle w:val="ImageCaption"/>
      </w:pPr>
      <w:r>
        <w:t>изображение 3</w:t>
      </w:r>
    </w:p>
    <w:p w14:paraId="48679771" w14:textId="77777777" w:rsidR="00AD619D" w:rsidRDefault="008C1B69">
      <w:pPr>
        <w:pStyle w:val="BodyText"/>
      </w:pPr>
      <w:r>
        <w:rPr>
          <w:i/>
          <w:iCs/>
        </w:rPr>
        <w:t>изображение 3</w:t>
      </w:r>
    </w:p>
    <w:p w14:paraId="4929979A" w14:textId="77777777" w:rsidR="00AD619D" w:rsidRDefault="008C1B69">
      <w:pPr>
        <w:pStyle w:val="CaptionedFigure"/>
      </w:pPr>
      <w:r>
        <w:rPr>
          <w:noProof/>
        </w:rPr>
        <w:drawing>
          <wp:inline distT="0" distB="0" distL="0" distR="0" wp14:anchorId="64EA44E3" wp14:editId="0A619BE6">
            <wp:extent cx="5168766" cy="875898"/>
            <wp:effectExtent l="0" t="0" r="0" b="0"/>
            <wp:docPr id="31" name="Picture" descr="изображе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3.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766" cy="8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A9C8B5" w14:textId="77777777" w:rsidR="00AD619D" w:rsidRDefault="008C1B69">
      <w:pPr>
        <w:pStyle w:val="ImageCaption"/>
      </w:pPr>
      <w:r>
        <w:t>изображение 4</w:t>
      </w:r>
    </w:p>
    <w:p w14:paraId="1B85B8D3" w14:textId="77777777" w:rsidR="00AD619D" w:rsidRDefault="008C1B69">
      <w:pPr>
        <w:pStyle w:val="BodyText"/>
      </w:pPr>
      <w:r>
        <w:rPr>
          <w:i/>
          <w:iCs/>
        </w:rPr>
        <w:t>изображение 3.1</w:t>
      </w:r>
    </w:p>
    <w:p w14:paraId="74102DCC" w14:textId="77777777" w:rsidR="00AD619D" w:rsidRDefault="008C1B69">
      <w:pPr>
        <w:pStyle w:val="Compact"/>
        <w:numPr>
          <w:ilvl w:val="0"/>
          <w:numId w:val="5"/>
        </w:numPr>
      </w:pPr>
      <w:r>
        <w:t>Объем доступной оперативной памяти (Memory available).</w:t>
      </w:r>
    </w:p>
    <w:p w14:paraId="2BB9DF53" w14:textId="77777777" w:rsidR="00AD619D" w:rsidRDefault="008C1B69">
      <w:pPr>
        <w:pStyle w:val="CaptionedFigure"/>
      </w:pPr>
      <w:r>
        <w:rPr>
          <w:noProof/>
        </w:rPr>
        <w:drawing>
          <wp:inline distT="0" distB="0" distL="0" distR="0" wp14:anchorId="5DA67B74" wp14:editId="56DAF41F">
            <wp:extent cx="5334000" cy="838899"/>
            <wp:effectExtent l="0" t="0" r="0" b="0"/>
            <wp:docPr id="34" name="Picture" descr="изображе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B94281" w14:textId="77777777" w:rsidR="00AD619D" w:rsidRDefault="008C1B69">
      <w:pPr>
        <w:pStyle w:val="ImageCaption"/>
      </w:pPr>
      <w:r>
        <w:t>изображение 5</w:t>
      </w:r>
    </w:p>
    <w:p w14:paraId="2239100E" w14:textId="77777777" w:rsidR="00AD619D" w:rsidRDefault="008C1B69">
      <w:pPr>
        <w:pStyle w:val="BodyText"/>
      </w:pPr>
      <w:r>
        <w:rPr>
          <w:i/>
          <w:iCs/>
        </w:rPr>
        <w:t>изображение 5</w:t>
      </w:r>
    </w:p>
    <w:p w14:paraId="02299D9D" w14:textId="77777777" w:rsidR="00AD619D" w:rsidRDefault="008C1B69">
      <w:pPr>
        <w:pStyle w:val="BodyText"/>
      </w:pPr>
      <w:r>
        <w:t>5.Тип обнаруженного гипервизора (Hypervisor detected).</w:t>
      </w:r>
    </w:p>
    <w:p w14:paraId="1190502D" w14:textId="77777777" w:rsidR="00AD619D" w:rsidRDefault="008C1B69">
      <w:pPr>
        <w:pStyle w:val="CaptionedFigure"/>
      </w:pPr>
      <w:r>
        <w:rPr>
          <w:noProof/>
        </w:rPr>
        <w:drawing>
          <wp:inline distT="0" distB="0" distL="0" distR="0" wp14:anchorId="28D42114" wp14:editId="6D05D19B">
            <wp:extent cx="3724976" cy="1280160"/>
            <wp:effectExtent l="0" t="0" r="0" b="0"/>
            <wp:docPr id="37" name="Picture" descr="изображе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609468" w14:textId="77777777" w:rsidR="00AD619D" w:rsidRDefault="008C1B69">
      <w:pPr>
        <w:pStyle w:val="ImageCaption"/>
      </w:pPr>
      <w:r>
        <w:t>изображение 6</w:t>
      </w:r>
    </w:p>
    <w:p w14:paraId="5C2A4441" w14:textId="77777777" w:rsidR="00AD619D" w:rsidRDefault="008C1B69">
      <w:pPr>
        <w:pStyle w:val="BodyText"/>
      </w:pPr>
      <w:r>
        <w:rPr>
          <w:i/>
          <w:iCs/>
        </w:rPr>
        <w:lastRenderedPageBreak/>
        <w:t>изображение 6</w:t>
      </w:r>
    </w:p>
    <w:p w14:paraId="5C894FB9" w14:textId="77777777" w:rsidR="00AD619D" w:rsidRDefault="008C1B69">
      <w:pPr>
        <w:pStyle w:val="Compact"/>
        <w:numPr>
          <w:ilvl w:val="0"/>
          <w:numId w:val="6"/>
        </w:numPr>
      </w:pPr>
      <w:r>
        <w:t>Тип файловой системы корневого раздела.</w:t>
      </w:r>
    </w:p>
    <w:p w14:paraId="1AC44B72" w14:textId="77777777" w:rsidR="00AD619D" w:rsidRDefault="008C1B69">
      <w:pPr>
        <w:pStyle w:val="CaptionedFigure"/>
      </w:pPr>
      <w:r>
        <w:rPr>
          <w:noProof/>
        </w:rPr>
        <w:drawing>
          <wp:inline distT="0" distB="0" distL="0" distR="0" wp14:anchorId="1347233E" wp14:editId="2B1FC5C9">
            <wp:extent cx="5334000" cy="1744108"/>
            <wp:effectExtent l="0" t="0" r="0" b="0"/>
            <wp:docPr id="40" name="Picture" descr="изображе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F02B7" w14:textId="77777777" w:rsidR="00AD619D" w:rsidRDefault="008C1B69">
      <w:pPr>
        <w:pStyle w:val="ImageCaption"/>
      </w:pPr>
      <w:r>
        <w:t>изображение 7</w:t>
      </w:r>
    </w:p>
    <w:p w14:paraId="4468306C" w14:textId="77777777" w:rsidR="00AD619D" w:rsidRDefault="008C1B69">
      <w:pPr>
        <w:pStyle w:val="BodyText"/>
      </w:pPr>
      <w:r>
        <w:rPr>
          <w:i/>
          <w:iCs/>
        </w:rPr>
        <w:t>изображение 7</w:t>
      </w:r>
    </w:p>
    <w:p w14:paraId="6C168882" w14:textId="77777777" w:rsidR="00AD619D" w:rsidRDefault="008C1B69">
      <w:pPr>
        <w:pStyle w:val="Compact"/>
        <w:numPr>
          <w:ilvl w:val="0"/>
          <w:numId w:val="7"/>
        </w:numPr>
      </w:pPr>
      <w:r>
        <w:t>Последовательность монтирования файловых систем.</w:t>
      </w:r>
    </w:p>
    <w:p w14:paraId="377FC4EF" w14:textId="77777777" w:rsidR="00AD619D" w:rsidRDefault="008C1B69">
      <w:pPr>
        <w:pStyle w:val="Heading1"/>
      </w:pPr>
      <w:bookmarkStart w:id="4" w:name="вывод"/>
      <w:bookmarkStart w:id="5" w:name="_Toc107025960"/>
      <w:bookmarkEnd w:id="2"/>
      <w:r>
        <w:t>Вывод</w:t>
      </w:r>
      <w:bookmarkEnd w:id="5"/>
    </w:p>
    <w:p w14:paraId="3BB2D945" w14:textId="77777777" w:rsidR="00AD619D" w:rsidRDefault="008C1B69">
      <w:pPr>
        <w:pStyle w:val="FirstParagraph"/>
      </w:pPr>
      <w:r>
        <w:t>Было приобретение практических н</w:t>
      </w:r>
      <w:r>
        <w:t>авыков установки операционной системы на виртуальную машину, настройки минимально необходимых для дальнейшей работы сервисов.</w:t>
      </w:r>
      <w:bookmarkEnd w:id="4"/>
    </w:p>
    <w:sectPr w:rsidR="00AD619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9FFA1C" w14:textId="77777777" w:rsidR="008C1B69" w:rsidRDefault="008C1B69">
      <w:pPr>
        <w:spacing w:after="0"/>
      </w:pPr>
      <w:r>
        <w:separator/>
      </w:r>
    </w:p>
  </w:endnote>
  <w:endnote w:type="continuationSeparator" w:id="0">
    <w:p w14:paraId="1B255FFA" w14:textId="77777777" w:rsidR="008C1B69" w:rsidRDefault="008C1B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FB4641" w14:textId="77777777" w:rsidR="008C1B69" w:rsidRDefault="008C1B69">
      <w:r>
        <w:separator/>
      </w:r>
    </w:p>
  </w:footnote>
  <w:footnote w:type="continuationSeparator" w:id="0">
    <w:p w14:paraId="56E302BE" w14:textId="77777777" w:rsidR="008C1B69" w:rsidRDefault="008C1B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21A41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602093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A08EE6F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962C96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5A54DF9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5C3AB39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818C734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D619D"/>
    <w:rsid w:val="00337398"/>
    <w:rsid w:val="008C1B69"/>
    <w:rsid w:val="00AD61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6B095E"/>
  <w15:docId w15:val="{77C4C942-0841-4453-B1D6-CCFEA18EF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33739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0</Words>
  <Characters>1028</Characters>
  <Application>Microsoft Office Word</Application>
  <DocSecurity>0</DocSecurity>
  <Lines>8</Lines>
  <Paragraphs>2</Paragraphs>
  <ScaleCrop>false</ScaleCrop>
  <Company/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. 2</dc:title>
  <dc:creator>Фаик Карим</dc:creator>
  <cp:keywords/>
  <cp:lastModifiedBy>Фаик Карим Яссерович</cp:lastModifiedBy>
  <cp:revision>3</cp:revision>
  <dcterms:created xsi:type="dcterms:W3CDTF">2022-06-25T02:05:00Z</dcterms:created>
  <dcterms:modified xsi:type="dcterms:W3CDTF">2022-06-25T02:0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правление версия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